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C5ABD" w14:textId="52A43066" w:rsidR="00BA2E09" w:rsidRDefault="00BA2E09" w:rsidP="00BA2E09">
      <w:pPr>
        <w:spacing w:after="0" w:line="240" w:lineRule="auto"/>
        <w:jc w:val="center"/>
        <w:rPr>
          <w:b/>
          <w:bCs/>
        </w:rPr>
      </w:pPr>
      <w:r w:rsidRPr="00604DF7">
        <w:rPr>
          <w:b/>
          <w:bCs/>
        </w:rPr>
        <w:t xml:space="preserve">Email for All Students: </w:t>
      </w:r>
      <w:r w:rsidR="009608E0">
        <w:rPr>
          <w:b/>
          <w:bCs/>
        </w:rPr>
        <w:t>After the</w:t>
      </w:r>
      <w:r w:rsidRPr="00604DF7">
        <w:rPr>
          <w:b/>
          <w:bCs/>
        </w:rPr>
        <w:t xml:space="preserve"> Thanksgiving Break</w:t>
      </w:r>
    </w:p>
    <w:p w14:paraId="26D91EE3" w14:textId="77777777" w:rsidR="009608E0" w:rsidRPr="00604DF7" w:rsidRDefault="009608E0" w:rsidP="009608E0">
      <w:pPr>
        <w:spacing w:after="0" w:line="240" w:lineRule="auto"/>
        <w:jc w:val="center"/>
        <w:rPr>
          <w:b/>
          <w:bCs/>
        </w:rPr>
      </w:pPr>
      <w:r w:rsidRPr="003D5923">
        <w:rPr>
          <w:b/>
          <w:bCs/>
          <w:highlight w:val="yellow"/>
        </w:rPr>
        <w:t>[Also Can Be Used as D2L Announcements]</w:t>
      </w:r>
    </w:p>
    <w:p w14:paraId="62EFFE78" w14:textId="77777777" w:rsidR="005330BC" w:rsidRDefault="005330BC" w:rsidP="0009193F">
      <w:pPr>
        <w:spacing w:after="0" w:line="240" w:lineRule="auto"/>
      </w:pPr>
    </w:p>
    <w:p w14:paraId="1CFF4575" w14:textId="2A3FCD43" w:rsidR="00BA2E09" w:rsidRPr="00DF63A2" w:rsidRDefault="008D1F7E" w:rsidP="0009193F">
      <w:pPr>
        <w:spacing w:after="0" w:line="240" w:lineRule="auto"/>
        <w:rPr>
          <w:b/>
          <w:bCs/>
        </w:rPr>
      </w:pPr>
      <w:r w:rsidRPr="003D5923">
        <w:rPr>
          <w:b/>
          <w:bCs/>
          <w:highlight w:val="yellow"/>
        </w:rPr>
        <w:t>Example 1:</w:t>
      </w:r>
    </w:p>
    <w:p w14:paraId="0D5DB10C" w14:textId="77777777" w:rsidR="008D1F7E" w:rsidRDefault="008D1F7E" w:rsidP="0009193F">
      <w:pPr>
        <w:spacing w:after="0" w:line="240" w:lineRule="auto"/>
      </w:pPr>
    </w:p>
    <w:p w14:paraId="64256716" w14:textId="66E76C34" w:rsidR="00DF63A2" w:rsidRPr="00DF63A2" w:rsidRDefault="00DF63A2" w:rsidP="00DF63A2">
      <w:pPr>
        <w:spacing w:after="0" w:line="240" w:lineRule="auto"/>
      </w:pPr>
      <w:r w:rsidRPr="00DF63A2">
        <w:rPr>
          <w:b/>
          <w:bCs/>
        </w:rPr>
        <w:t>Subject:</w:t>
      </w:r>
      <w:r w:rsidRPr="00DF63A2">
        <w:t xml:space="preserve"> Welcome Back and Let</w:t>
      </w:r>
      <w:r>
        <w:t>'</w:t>
      </w:r>
      <w:r w:rsidRPr="00DF63A2">
        <w:t>s Finish Strong!</w:t>
      </w:r>
    </w:p>
    <w:p w14:paraId="61422964" w14:textId="77777777" w:rsidR="00DF63A2" w:rsidRDefault="00DF63A2" w:rsidP="00DF63A2">
      <w:pPr>
        <w:spacing w:after="0" w:line="240" w:lineRule="auto"/>
      </w:pPr>
    </w:p>
    <w:p w14:paraId="09F09122" w14:textId="16449CDB" w:rsidR="00DF63A2" w:rsidRPr="00DF63A2" w:rsidRDefault="00DF63A2" w:rsidP="00DF63A2">
      <w:pPr>
        <w:spacing w:after="0" w:line="240" w:lineRule="auto"/>
      </w:pPr>
      <w:r w:rsidRPr="00DF63A2">
        <w:t>Dear Students,</w:t>
      </w:r>
    </w:p>
    <w:p w14:paraId="63A98117" w14:textId="77777777" w:rsidR="00DF63A2" w:rsidRDefault="00DF63A2" w:rsidP="00DF63A2">
      <w:pPr>
        <w:spacing w:after="0" w:line="240" w:lineRule="auto"/>
      </w:pPr>
    </w:p>
    <w:p w14:paraId="6CFC8C88" w14:textId="423AC522" w:rsidR="00DF63A2" w:rsidRDefault="00DF63A2" w:rsidP="00DF63A2">
      <w:pPr>
        <w:spacing w:after="0" w:line="240" w:lineRule="auto"/>
      </w:pPr>
      <w:r w:rsidRPr="00DF63A2">
        <w:t>I hope this message finds you well and that you had a restful and enjoyable Thanksgiving break. As we return to campus and approach the end of the semester, I wanted to take a moment to welcome you back and encourage you to finish strong.</w:t>
      </w:r>
    </w:p>
    <w:p w14:paraId="02A32669" w14:textId="77777777" w:rsidR="00DF63A2" w:rsidRPr="00DF63A2" w:rsidRDefault="00DF63A2" w:rsidP="00DF63A2">
      <w:pPr>
        <w:spacing w:after="0" w:line="240" w:lineRule="auto"/>
      </w:pPr>
    </w:p>
    <w:p w14:paraId="2FA82CAD" w14:textId="21AAF979" w:rsidR="00DF63A2" w:rsidRPr="00DF63A2" w:rsidRDefault="00DF63A2" w:rsidP="00DF63A2">
      <w:pPr>
        <w:spacing w:after="0" w:line="240" w:lineRule="auto"/>
      </w:pPr>
      <w:r w:rsidRPr="00DF63A2">
        <w:t>The final stretch of the semester can be challenging, but remember, it</w:t>
      </w:r>
      <w:r>
        <w:t xml:space="preserve"> i</w:t>
      </w:r>
      <w:r w:rsidRPr="00DF63A2">
        <w:t>s also an opportunity to showcase your knowledge and the skills you</w:t>
      </w:r>
      <w:r>
        <w:t xml:space="preserve"> ha</w:t>
      </w:r>
      <w:r w:rsidRPr="00DF63A2">
        <w:t>ve developed throughout the course. You</w:t>
      </w:r>
      <w:r>
        <w:t xml:space="preserve"> ha</w:t>
      </w:r>
      <w:r w:rsidRPr="00DF63A2">
        <w:t xml:space="preserve">ve come so far, and I have no doubt </w:t>
      </w:r>
      <w:r>
        <w:t>you have the strength and determination to give your best</w:t>
      </w:r>
      <w:r w:rsidRPr="00DF63A2">
        <w:t xml:space="preserve"> these last few weeks.</w:t>
      </w:r>
    </w:p>
    <w:p w14:paraId="61C6B8A5" w14:textId="77777777" w:rsidR="00DF63A2" w:rsidRDefault="00DF63A2" w:rsidP="00DF63A2">
      <w:pPr>
        <w:spacing w:after="0" w:line="240" w:lineRule="auto"/>
      </w:pPr>
      <w:r w:rsidRPr="00DF63A2">
        <w:t>As we dive back into our coursework, please remember to stay on top of your assignments and deadlines. Procrastination can be tempting, but keeping up with your work will ensure a smoother and less stressful end to the semester.</w:t>
      </w:r>
    </w:p>
    <w:p w14:paraId="7AFE1F1A" w14:textId="77777777" w:rsidR="00DF63A2" w:rsidRPr="00DF63A2" w:rsidRDefault="00DF63A2" w:rsidP="00DF63A2">
      <w:pPr>
        <w:spacing w:after="0" w:line="240" w:lineRule="auto"/>
      </w:pPr>
    </w:p>
    <w:p w14:paraId="1FA67CF1" w14:textId="01B35990" w:rsidR="00DF63A2" w:rsidRPr="00DF63A2" w:rsidRDefault="00DF63A2" w:rsidP="00DF63A2">
      <w:pPr>
        <w:spacing w:after="0" w:line="240" w:lineRule="auto"/>
      </w:pPr>
      <w:r w:rsidRPr="00DF63A2">
        <w:t xml:space="preserve">Remember, </w:t>
      </w:r>
      <w:r w:rsidR="002B46FC">
        <w:t>do not hesitate to reach out if you feel overwhelmed or need help</w:t>
      </w:r>
      <w:r w:rsidRPr="00DF63A2">
        <w:t>. Whether it</w:t>
      </w:r>
      <w:r w:rsidR="002B46FC">
        <w:t xml:space="preserve"> i</w:t>
      </w:r>
      <w:r w:rsidRPr="00DF63A2">
        <w:t>s a question about an assignment, a concept you</w:t>
      </w:r>
      <w:r w:rsidR="002B46FC">
        <w:t xml:space="preserve"> a</w:t>
      </w:r>
      <w:r w:rsidRPr="00DF63A2">
        <w:t>re struggling with, or just needing someone to talk to, I</w:t>
      </w:r>
      <w:r w:rsidR="002B46FC">
        <w:t xml:space="preserve"> a</w:t>
      </w:r>
      <w:r w:rsidRPr="00DF63A2">
        <w:t>m here to support you. The sooner you reach out, the sooner we can find a solution together.</w:t>
      </w:r>
    </w:p>
    <w:p w14:paraId="5113EBB6" w14:textId="79F1AB8B" w:rsidR="00DF63A2" w:rsidRDefault="00DF63A2" w:rsidP="00DF63A2">
      <w:pPr>
        <w:spacing w:after="0" w:line="240" w:lineRule="auto"/>
      </w:pPr>
      <w:r w:rsidRPr="00DF63A2">
        <w:t>Let</w:t>
      </w:r>
      <w:r>
        <w:t>'</w:t>
      </w:r>
      <w:r w:rsidRPr="00DF63A2">
        <w:t>s make the most of these last few weeks. I believe in each and every one of you, and I know you have what it takes to finish this semester strong.</w:t>
      </w:r>
    </w:p>
    <w:p w14:paraId="2FD783C7" w14:textId="77777777" w:rsidR="002B46FC" w:rsidRPr="00DF63A2" w:rsidRDefault="002B46FC" w:rsidP="00DF63A2">
      <w:pPr>
        <w:spacing w:after="0" w:line="240" w:lineRule="auto"/>
      </w:pPr>
    </w:p>
    <w:p w14:paraId="04468DDF" w14:textId="77777777" w:rsidR="00DF63A2" w:rsidRDefault="00DF63A2" w:rsidP="00DF63A2">
      <w:pPr>
        <w:spacing w:after="0" w:line="240" w:lineRule="auto"/>
      </w:pPr>
      <w:r w:rsidRPr="00DF63A2">
        <w:t>Best,</w:t>
      </w:r>
    </w:p>
    <w:p w14:paraId="36AE508B" w14:textId="77777777" w:rsidR="002B46FC" w:rsidRPr="00DF63A2" w:rsidRDefault="002B46FC" w:rsidP="00DF63A2">
      <w:pPr>
        <w:spacing w:after="0" w:line="240" w:lineRule="auto"/>
      </w:pPr>
    </w:p>
    <w:p w14:paraId="50EC6F60" w14:textId="63F8F25F" w:rsidR="008D1F7E" w:rsidRDefault="002B46FC" w:rsidP="0009193F">
      <w:pPr>
        <w:spacing w:after="0" w:line="240" w:lineRule="auto"/>
      </w:pPr>
      <w:r>
        <w:t>[</w:t>
      </w:r>
      <w:r w:rsidRPr="00F9310E">
        <w:t>Professor</w:t>
      </w:r>
      <w:r>
        <w:t>'s</w:t>
      </w:r>
      <w:r w:rsidRPr="00F9310E">
        <w:t xml:space="preserve"> Name]</w:t>
      </w:r>
    </w:p>
    <w:p w14:paraId="539B8CA5" w14:textId="77777777" w:rsidR="005330BC" w:rsidRDefault="005330BC" w:rsidP="0009193F">
      <w:pPr>
        <w:spacing w:after="0" w:line="240" w:lineRule="auto"/>
      </w:pPr>
    </w:p>
    <w:p w14:paraId="26FD8E7A" w14:textId="56816BD2" w:rsidR="00BA2E09" w:rsidRPr="003D5923" w:rsidRDefault="003D5923" w:rsidP="0009193F">
      <w:pPr>
        <w:spacing w:after="0" w:line="240" w:lineRule="auto"/>
        <w:rPr>
          <w:b/>
          <w:bCs/>
        </w:rPr>
      </w:pPr>
      <w:r w:rsidRPr="003D5923">
        <w:rPr>
          <w:b/>
          <w:bCs/>
          <w:highlight w:val="yellow"/>
        </w:rPr>
        <w:t>Example 2:</w:t>
      </w:r>
    </w:p>
    <w:p w14:paraId="7E7EC8E3" w14:textId="77777777" w:rsidR="00BA2E09" w:rsidRDefault="00BA2E09" w:rsidP="0009193F">
      <w:pPr>
        <w:spacing w:after="0" w:line="240" w:lineRule="auto"/>
      </w:pPr>
    </w:p>
    <w:p w14:paraId="7802DF0B" w14:textId="3CE6072E" w:rsidR="009508AA" w:rsidRPr="009508AA" w:rsidRDefault="009508AA" w:rsidP="009508AA">
      <w:pPr>
        <w:spacing w:after="0" w:line="240" w:lineRule="auto"/>
      </w:pPr>
      <w:r w:rsidRPr="009508AA">
        <w:rPr>
          <w:b/>
          <w:bCs/>
        </w:rPr>
        <w:t xml:space="preserve">Subject: </w:t>
      </w:r>
      <w:r w:rsidRPr="009508AA">
        <w:t>The Final Lap - Let</w:t>
      </w:r>
      <w:r>
        <w:t>'</w:t>
      </w:r>
      <w:r w:rsidRPr="009508AA">
        <w:t>s Sprint to the Finish Line!</w:t>
      </w:r>
    </w:p>
    <w:p w14:paraId="0BBB6378" w14:textId="77777777" w:rsidR="009508AA" w:rsidRDefault="009508AA" w:rsidP="009508AA">
      <w:pPr>
        <w:spacing w:after="0" w:line="240" w:lineRule="auto"/>
      </w:pPr>
    </w:p>
    <w:p w14:paraId="21339F03" w14:textId="2C2E6A93" w:rsidR="009508AA" w:rsidRDefault="009508AA" w:rsidP="009508AA">
      <w:pPr>
        <w:spacing w:after="0" w:line="240" w:lineRule="auto"/>
      </w:pPr>
      <w:r w:rsidRPr="009508AA">
        <w:t>Dear Students,</w:t>
      </w:r>
    </w:p>
    <w:p w14:paraId="704F7C39" w14:textId="77777777" w:rsidR="009508AA" w:rsidRPr="009508AA" w:rsidRDefault="009508AA" w:rsidP="009508AA">
      <w:pPr>
        <w:spacing w:after="0" w:line="240" w:lineRule="auto"/>
      </w:pPr>
    </w:p>
    <w:p w14:paraId="5467ECDD" w14:textId="146065ED" w:rsidR="009508AA" w:rsidRPr="009508AA" w:rsidRDefault="009508AA" w:rsidP="009508AA">
      <w:pPr>
        <w:spacing w:after="0" w:line="240" w:lineRule="auto"/>
      </w:pPr>
      <w:r w:rsidRPr="009508AA">
        <w:t>Welcome back! I trust you</w:t>
      </w:r>
      <w:r>
        <w:t xml:space="preserve"> all had a restful Thanksgiving break, filled with good food, great company, and perhaps a well-deserved nap</w:t>
      </w:r>
      <w:r w:rsidRPr="009508AA">
        <w:t xml:space="preserve">. </w:t>
      </w:r>
    </w:p>
    <w:p w14:paraId="03467B9E" w14:textId="77777777" w:rsidR="00E73291" w:rsidRDefault="00E73291" w:rsidP="009508AA">
      <w:pPr>
        <w:spacing w:after="0" w:line="240" w:lineRule="auto"/>
      </w:pPr>
    </w:p>
    <w:p w14:paraId="31F6ABA9" w14:textId="701C2864" w:rsidR="009508AA" w:rsidRPr="009508AA" w:rsidRDefault="009508AA" w:rsidP="009508AA">
      <w:pPr>
        <w:spacing w:after="0" w:line="240" w:lineRule="auto"/>
      </w:pPr>
      <w:r w:rsidRPr="009508AA">
        <w:t>As we dust off our textbooks and dive back into the deep end, remember that this is your moment to make a splash. The end of the semester is like the last lap in a swimming race - it</w:t>
      </w:r>
      <w:r w:rsidR="00E73291">
        <w:t xml:space="preserve"> i</w:t>
      </w:r>
      <w:r w:rsidRPr="009508AA">
        <w:t>s time to kick harder, breathe less, and power through to the finish line.</w:t>
      </w:r>
    </w:p>
    <w:p w14:paraId="5F242FE9" w14:textId="4D8AED2D" w:rsidR="009508AA" w:rsidRPr="009508AA" w:rsidRDefault="009508AA" w:rsidP="009508AA">
      <w:pPr>
        <w:spacing w:after="0" w:line="240" w:lineRule="auto"/>
      </w:pPr>
      <w:r w:rsidRPr="009508AA">
        <w:t xml:space="preserve">Keep in mind </w:t>
      </w:r>
      <w:r w:rsidR="00E73291">
        <w:t xml:space="preserve">that </w:t>
      </w:r>
      <w:r w:rsidRPr="009508AA">
        <w:t>deadlines are like pool lanes - they keep us on track and prevent us from crashing into each other. So, let</w:t>
      </w:r>
      <w:r>
        <w:t>'</w:t>
      </w:r>
      <w:r w:rsidRPr="009508AA">
        <w:t>s not drift away in the current of procrastination. Stay in your lane, keep your eyes on the prize, and you</w:t>
      </w:r>
      <w:r w:rsidR="00E73291">
        <w:t xml:space="preserve"> wi</w:t>
      </w:r>
      <w:r w:rsidRPr="009508AA">
        <w:t>ll reach the finish line in no time.</w:t>
      </w:r>
    </w:p>
    <w:p w14:paraId="53A15A90" w14:textId="77777777" w:rsidR="00E73291" w:rsidRDefault="00E73291" w:rsidP="009508AA">
      <w:pPr>
        <w:spacing w:after="0" w:line="240" w:lineRule="auto"/>
      </w:pPr>
    </w:p>
    <w:p w14:paraId="0A4EDC5C" w14:textId="0BB9027E" w:rsidR="009508AA" w:rsidRPr="009508AA" w:rsidRDefault="009508AA" w:rsidP="009508AA">
      <w:pPr>
        <w:spacing w:after="0" w:line="240" w:lineRule="auto"/>
      </w:pPr>
      <w:r w:rsidRPr="009508AA">
        <w:t xml:space="preserve">If you feel </w:t>
      </w:r>
      <w:r w:rsidR="00E73291">
        <w:t>you are sinking, remember I am</w:t>
      </w:r>
      <w:r w:rsidRPr="009508AA">
        <w:t xml:space="preserve"> your lifeguard. Do</w:t>
      </w:r>
      <w:r w:rsidR="00E73291">
        <w:t xml:space="preserve"> no</w:t>
      </w:r>
      <w:r w:rsidRPr="009508AA">
        <w:t>t hesitate to reach out if you need help. The sooner you signal, the quicker we can throw you a lifeline.</w:t>
      </w:r>
    </w:p>
    <w:p w14:paraId="0E685951" w14:textId="0A6580A9" w:rsidR="009508AA" w:rsidRPr="009508AA" w:rsidRDefault="009508AA" w:rsidP="009508AA">
      <w:pPr>
        <w:spacing w:after="0" w:line="240" w:lineRule="auto"/>
      </w:pPr>
      <w:r w:rsidRPr="009508AA">
        <w:lastRenderedPageBreak/>
        <w:t>Let</w:t>
      </w:r>
      <w:r>
        <w:t>'</w:t>
      </w:r>
      <w:r w:rsidRPr="009508AA">
        <w:t xml:space="preserve">s make waves in these final weeks. I </w:t>
      </w:r>
      <w:r w:rsidR="00E73291">
        <w:t>am confident</w:t>
      </w:r>
      <w:r w:rsidRPr="009508AA">
        <w:t xml:space="preserve"> in your ability to swim against the tide and finish this semester with a strong stroke.</w:t>
      </w:r>
    </w:p>
    <w:p w14:paraId="3658E795" w14:textId="77777777" w:rsidR="00E73291" w:rsidRDefault="00E73291" w:rsidP="009508AA">
      <w:pPr>
        <w:spacing w:after="0" w:line="240" w:lineRule="auto"/>
      </w:pPr>
    </w:p>
    <w:p w14:paraId="54372C20" w14:textId="730588AA" w:rsidR="009508AA" w:rsidRPr="009508AA" w:rsidRDefault="009508AA" w:rsidP="009508AA">
      <w:pPr>
        <w:spacing w:after="0" w:line="240" w:lineRule="auto"/>
      </w:pPr>
      <w:r w:rsidRPr="009508AA">
        <w:t>Best,</w:t>
      </w:r>
    </w:p>
    <w:p w14:paraId="3EC7CAAB" w14:textId="77777777" w:rsidR="00E73291" w:rsidRDefault="00E73291" w:rsidP="009508AA">
      <w:pPr>
        <w:spacing w:after="0" w:line="240" w:lineRule="auto"/>
      </w:pPr>
    </w:p>
    <w:p w14:paraId="580D9E26" w14:textId="77777777" w:rsidR="00E73291" w:rsidRDefault="00E73291" w:rsidP="00E73291">
      <w:pPr>
        <w:spacing w:after="0" w:line="240" w:lineRule="auto"/>
      </w:pPr>
      <w:r>
        <w:t>[</w:t>
      </w:r>
      <w:r w:rsidRPr="00F9310E">
        <w:t>Professor</w:t>
      </w:r>
      <w:r>
        <w:t>'s</w:t>
      </w:r>
      <w:r w:rsidRPr="00F9310E">
        <w:t xml:space="preserve"> Name]</w:t>
      </w:r>
    </w:p>
    <w:p w14:paraId="47AFFADB" w14:textId="77777777" w:rsidR="00BA2E09" w:rsidRDefault="00BA2E09" w:rsidP="0009193F">
      <w:pPr>
        <w:spacing w:after="0" w:line="240" w:lineRule="auto"/>
      </w:pPr>
    </w:p>
    <w:p w14:paraId="2D15A3A6" w14:textId="77777777" w:rsidR="00BF4EEC" w:rsidRDefault="00BF4EEC" w:rsidP="0009193F">
      <w:pPr>
        <w:spacing w:after="0" w:line="240" w:lineRule="auto"/>
      </w:pPr>
    </w:p>
    <w:sectPr w:rsidR="00BF4E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1C9C"/>
    <w:multiLevelType w:val="hybridMultilevel"/>
    <w:tmpl w:val="B8C037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315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M7WwMDQwMTQyMTVV0lEKTi0uzszPAykwqgUA4mhffCwAAAA="/>
  </w:docVars>
  <w:rsids>
    <w:rsidRoot w:val="00077B22"/>
    <w:rsid w:val="00013296"/>
    <w:rsid w:val="0002732F"/>
    <w:rsid w:val="000353E6"/>
    <w:rsid w:val="00047F94"/>
    <w:rsid w:val="000560C5"/>
    <w:rsid w:val="00077B22"/>
    <w:rsid w:val="0009193F"/>
    <w:rsid w:val="000E4463"/>
    <w:rsid w:val="000E5847"/>
    <w:rsid w:val="000F439F"/>
    <w:rsid w:val="001049A6"/>
    <w:rsid w:val="001859D9"/>
    <w:rsid w:val="00196DCE"/>
    <w:rsid w:val="001B624B"/>
    <w:rsid w:val="001B716D"/>
    <w:rsid w:val="002170AE"/>
    <w:rsid w:val="002506D3"/>
    <w:rsid w:val="00262EA3"/>
    <w:rsid w:val="00292E42"/>
    <w:rsid w:val="002B46FC"/>
    <w:rsid w:val="0030167C"/>
    <w:rsid w:val="00302563"/>
    <w:rsid w:val="00320B8C"/>
    <w:rsid w:val="00363D72"/>
    <w:rsid w:val="00391F09"/>
    <w:rsid w:val="003B14E6"/>
    <w:rsid w:val="003D5923"/>
    <w:rsid w:val="003E44DD"/>
    <w:rsid w:val="00455F91"/>
    <w:rsid w:val="004C27C2"/>
    <w:rsid w:val="004E23E5"/>
    <w:rsid w:val="004F236D"/>
    <w:rsid w:val="0050560E"/>
    <w:rsid w:val="005330BC"/>
    <w:rsid w:val="00590C6D"/>
    <w:rsid w:val="0059281D"/>
    <w:rsid w:val="006033FC"/>
    <w:rsid w:val="00604DF7"/>
    <w:rsid w:val="00631865"/>
    <w:rsid w:val="00674C37"/>
    <w:rsid w:val="006A5971"/>
    <w:rsid w:val="006B0D9B"/>
    <w:rsid w:val="0070075B"/>
    <w:rsid w:val="007075A5"/>
    <w:rsid w:val="0074506D"/>
    <w:rsid w:val="00781A93"/>
    <w:rsid w:val="007904AB"/>
    <w:rsid w:val="007A53FA"/>
    <w:rsid w:val="00801580"/>
    <w:rsid w:val="008228B6"/>
    <w:rsid w:val="00867E47"/>
    <w:rsid w:val="008A03F8"/>
    <w:rsid w:val="008D1F7E"/>
    <w:rsid w:val="008D724F"/>
    <w:rsid w:val="008E60B0"/>
    <w:rsid w:val="008F056A"/>
    <w:rsid w:val="00940DDB"/>
    <w:rsid w:val="009508AA"/>
    <w:rsid w:val="009608E0"/>
    <w:rsid w:val="00970C84"/>
    <w:rsid w:val="009A21C2"/>
    <w:rsid w:val="009A5475"/>
    <w:rsid w:val="009B1D3D"/>
    <w:rsid w:val="009B4224"/>
    <w:rsid w:val="009E5D1E"/>
    <w:rsid w:val="00A03C1D"/>
    <w:rsid w:val="00A0523B"/>
    <w:rsid w:val="00A3025C"/>
    <w:rsid w:val="00A566B1"/>
    <w:rsid w:val="00A70417"/>
    <w:rsid w:val="00A82303"/>
    <w:rsid w:val="00AF6DA8"/>
    <w:rsid w:val="00BA2B5B"/>
    <w:rsid w:val="00BA2E09"/>
    <w:rsid w:val="00BF4EEC"/>
    <w:rsid w:val="00C315DC"/>
    <w:rsid w:val="00C3221B"/>
    <w:rsid w:val="00C3600D"/>
    <w:rsid w:val="00D05905"/>
    <w:rsid w:val="00DC49CE"/>
    <w:rsid w:val="00DE54E0"/>
    <w:rsid w:val="00DF63A2"/>
    <w:rsid w:val="00E3355F"/>
    <w:rsid w:val="00E4478C"/>
    <w:rsid w:val="00E73291"/>
    <w:rsid w:val="00ED0EDC"/>
    <w:rsid w:val="00ED7F36"/>
    <w:rsid w:val="00F0250F"/>
    <w:rsid w:val="00F27C90"/>
    <w:rsid w:val="00F9310E"/>
    <w:rsid w:val="00FE0A8C"/>
    <w:rsid w:val="00FF1A90"/>
    <w:rsid w:val="00FF1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66E18"/>
  <w15:chartTrackingRefBased/>
  <w15:docId w15:val="{166C98B3-CEBB-46B1-8ED4-8433584BC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E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1A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56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81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3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2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08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8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61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9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85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2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07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3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0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15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5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89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86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77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0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07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4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54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568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5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8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95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473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4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3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04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49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67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62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4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68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D8E02C4E9A94F93B008E00B32A0E5" ma:contentTypeVersion="17" ma:contentTypeDescription="Create a new document." ma:contentTypeScope="" ma:versionID="191709703b44c08d39ed0422b8dec881">
  <xsd:schema xmlns:xsd="http://www.w3.org/2001/XMLSchema" xmlns:xs="http://www.w3.org/2001/XMLSchema" xmlns:p="http://schemas.microsoft.com/office/2006/metadata/properties" xmlns:ns2="aac03f33-5b0b-4360-8ba8-a849acbe79f1" xmlns:ns3="53b537d9-a7dc-4e60-8bee-37a69822bf5e" targetNamespace="http://schemas.microsoft.com/office/2006/metadata/properties" ma:root="true" ma:fieldsID="1ff4a13984065c9eec9211dc1d57fbaa" ns2:_="" ns3:_="">
    <xsd:import namespace="aac03f33-5b0b-4360-8ba8-a849acbe79f1"/>
    <xsd:import namespace="53b537d9-a7dc-4e60-8bee-37a69822bf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03f33-5b0b-4360-8ba8-a849acbe79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0a25bc9-0e8a-45d0-9928-f6dbfc3cf7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b537d9-a7dc-4e60-8bee-37a69822bf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0c24b54-1b10-4376-a777-3c23de9e2d2d}" ma:internalName="TaxCatchAll" ma:showField="CatchAllData" ma:web="53b537d9-a7dc-4e60-8bee-37a69822bf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ac03f33-5b0b-4360-8ba8-a849acbe79f1">
      <Terms xmlns="http://schemas.microsoft.com/office/infopath/2007/PartnerControls"/>
    </lcf76f155ced4ddcb4097134ff3c332f>
    <TaxCatchAll xmlns="53b537d9-a7dc-4e60-8bee-37a69822bf5e" xsi:nil="true"/>
  </documentManagement>
</p:properties>
</file>

<file path=customXml/itemProps1.xml><?xml version="1.0" encoding="utf-8"?>
<ds:datastoreItem xmlns:ds="http://schemas.openxmlformats.org/officeDocument/2006/customXml" ds:itemID="{9F76167B-D012-4B23-AE80-0FFECF8E816A}"/>
</file>

<file path=customXml/itemProps2.xml><?xml version="1.0" encoding="utf-8"?>
<ds:datastoreItem xmlns:ds="http://schemas.openxmlformats.org/officeDocument/2006/customXml" ds:itemID="{2E960597-5BE7-4B2B-8C47-567C93E83B7C}"/>
</file>

<file path=customXml/itemProps3.xml><?xml version="1.0" encoding="utf-8"?>
<ds:datastoreItem xmlns:ds="http://schemas.openxmlformats.org/officeDocument/2006/customXml" ds:itemID="{68FE5127-BC13-4C19-9F53-01CE8871E7A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9</Words>
  <Characters>2148</Characters>
  <Application>Microsoft Office Word</Application>
  <DocSecurity>0</DocSecurity>
  <Lines>31</Lines>
  <Paragraphs>7</Paragraphs>
  <ScaleCrop>false</ScaleCrop>
  <Company/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a van Olphen</dc:creator>
  <cp:keywords/>
  <dc:description/>
  <cp:lastModifiedBy>Marcela van Olphen</cp:lastModifiedBy>
  <cp:revision>4</cp:revision>
  <dcterms:created xsi:type="dcterms:W3CDTF">2023-11-13T18:22:00Z</dcterms:created>
  <dcterms:modified xsi:type="dcterms:W3CDTF">2023-11-13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D8E02C4E9A94F93B008E00B32A0E5</vt:lpwstr>
  </property>
</Properties>
</file>